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E72934" w14:textId="77777777" w:rsidR="00EB0443" w:rsidRDefault="00EB0443" w:rsidP="00F345A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5267AAEE" w14:textId="55220C1F" w:rsidR="00391F98" w:rsidRPr="00446C15" w:rsidRDefault="00446C15" w:rsidP="00F345A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446C15">
        <w:rPr>
          <w:rFonts w:ascii="Times New Roman" w:hAnsi="Times New Roman" w:cs="Times New Roman"/>
          <w:b/>
          <w:sz w:val="36"/>
          <w:szCs w:val="28"/>
        </w:rPr>
        <w:t>Emily Entrepreneur</w:t>
      </w:r>
    </w:p>
    <w:p w14:paraId="7CC9A91E" w14:textId="66D56517" w:rsidR="00C86750" w:rsidRPr="00A42BC5" w:rsidRDefault="00446C15" w:rsidP="00A42BC5">
      <w:pPr>
        <w:pStyle w:val="NoSpacing"/>
        <w:jc w:val="center"/>
        <w:rPr>
          <w:sz w:val="24"/>
        </w:rPr>
      </w:pPr>
      <w:r>
        <w:rPr>
          <w:rFonts w:ascii="Times New Roman" w:hAnsi="Times New Roman" w:cs="Times New Roman"/>
          <w:sz w:val="24"/>
        </w:rPr>
        <w:t>847-029-0029</w:t>
      </w:r>
      <w:r w:rsidR="00A42BC5" w:rsidRPr="00A42BC5">
        <w:rPr>
          <w:rFonts w:ascii="Times New Roman" w:hAnsi="Times New Roman" w:cs="Times New Roman"/>
          <w:sz w:val="24"/>
        </w:rPr>
        <w:t xml:space="preserve"> </w:t>
      </w:r>
      <w:r w:rsidR="00A42BC5" w:rsidRPr="00A42BC5">
        <w:rPr>
          <w:rFonts w:ascii="Wingdings" w:hAnsi="Wingdings" w:cs="Times New Roman"/>
          <w:sz w:val="24"/>
        </w:rPr>
        <w:t></w:t>
      </w:r>
      <w:r w:rsidR="00AC24F3" w:rsidRPr="00A42BC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EmilyE2@gmail.com</w:t>
      </w:r>
      <w:r w:rsidR="00AC24F3" w:rsidRPr="00A42BC5">
        <w:rPr>
          <w:rFonts w:ascii="Times New Roman" w:hAnsi="Times New Roman" w:cs="Times New Roman"/>
          <w:sz w:val="24"/>
        </w:rPr>
        <w:t xml:space="preserve"> </w:t>
      </w:r>
      <w:r w:rsidR="00A42BC5" w:rsidRPr="00A42BC5">
        <w:rPr>
          <w:rFonts w:ascii="Wingdings" w:hAnsi="Wingdings" w:cs="Times New Roman"/>
          <w:sz w:val="24"/>
        </w:rPr>
        <w:t></w:t>
      </w:r>
      <w:r w:rsidR="00A42BC5" w:rsidRPr="00A42BC5">
        <w:rPr>
          <w:rFonts w:ascii="Times New Roman" w:hAnsi="Times New Roman" w:cs="Times New Roman"/>
          <w:sz w:val="24"/>
        </w:rPr>
        <w:t xml:space="preserve"> </w:t>
      </w:r>
      <w:r w:rsidR="00F345A5" w:rsidRPr="00A42BC5">
        <w:rPr>
          <w:rFonts w:ascii="Times New Roman" w:hAnsi="Times New Roman" w:cs="Times New Roman"/>
          <w:sz w:val="24"/>
        </w:rPr>
        <w:t>Lake Forest, IL</w:t>
      </w:r>
    </w:p>
    <w:p w14:paraId="270139C7" w14:textId="77777777" w:rsidR="00603B3E" w:rsidRDefault="00603B3E" w:rsidP="00F35917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iCs/>
          <w:sz w:val="28"/>
          <w:szCs w:val="24"/>
        </w:rPr>
      </w:pPr>
    </w:p>
    <w:p w14:paraId="69F34DC7" w14:textId="56646061" w:rsidR="00EB0443" w:rsidRPr="00F35917" w:rsidRDefault="00744DE7" w:rsidP="00F35917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446C15">
        <w:rPr>
          <w:rFonts w:ascii="Times New Roman" w:hAnsi="Times New Roman" w:cs="Times New Roman"/>
          <w:b/>
          <w:iCs/>
          <w:sz w:val="28"/>
          <w:szCs w:val="24"/>
        </w:rPr>
        <w:t>EDUCATION</w:t>
      </w:r>
      <w:r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1C4179" w:rsidRPr="00C86750">
        <w:rPr>
          <w:rFonts w:ascii="Times New Roman" w:hAnsi="Times New Roman" w:cs="Times New Roman"/>
          <w:b/>
          <w:iCs/>
          <w:sz w:val="24"/>
          <w:szCs w:val="24"/>
        </w:rPr>
        <w:tab/>
        <w:t xml:space="preserve"> </w:t>
      </w:r>
      <w:r w:rsidR="005005F5" w:rsidRPr="00C86750">
        <w:rPr>
          <w:rFonts w:ascii="Times New Roman" w:hAnsi="Times New Roman" w:cs="Times New Roman"/>
          <w:b/>
          <w:iCs/>
          <w:sz w:val="24"/>
          <w:szCs w:val="24"/>
        </w:rPr>
        <w:t xml:space="preserve">      </w:t>
      </w:r>
    </w:p>
    <w:p w14:paraId="31C0B0AE" w14:textId="71057882" w:rsidR="00A42BC5" w:rsidRPr="00C86750" w:rsidRDefault="00A42BC5" w:rsidP="00A42BC5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446C15">
        <w:rPr>
          <w:rFonts w:ascii="Times New Roman" w:hAnsi="Times New Roman" w:cs="Times New Roman"/>
          <w:b/>
          <w:i/>
          <w:sz w:val="24"/>
          <w:szCs w:val="24"/>
        </w:rPr>
        <w:t>Lake Forest College</w:t>
      </w:r>
      <w:r w:rsidRPr="00C86750">
        <w:rPr>
          <w:rFonts w:ascii="Times New Roman" w:hAnsi="Times New Roman" w:cs="Times New Roman"/>
          <w:sz w:val="24"/>
          <w:szCs w:val="24"/>
        </w:rPr>
        <w:t xml:space="preserve"> – Lake Forest, IL </w:t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  <w:t xml:space="preserve">       </w:t>
      </w:r>
      <w:r w:rsidR="009F5E9C">
        <w:rPr>
          <w:rFonts w:ascii="Times New Roman" w:hAnsi="Times New Roman" w:cs="Times New Roman"/>
          <w:iCs/>
          <w:sz w:val="24"/>
          <w:szCs w:val="24"/>
        </w:rPr>
        <w:t>May 2019</w:t>
      </w:r>
    </w:p>
    <w:p w14:paraId="17EC94EE" w14:textId="2A05582B" w:rsidR="00125654" w:rsidRPr="00F5688A" w:rsidRDefault="00125654" w:rsidP="00BD77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688A">
        <w:rPr>
          <w:rFonts w:ascii="Times New Roman" w:hAnsi="Times New Roman" w:cs="Times New Roman"/>
          <w:sz w:val="24"/>
          <w:szCs w:val="24"/>
        </w:rPr>
        <w:t>Bachelor of Art</w:t>
      </w:r>
      <w:r w:rsidR="005C6877" w:rsidRPr="00F5688A">
        <w:rPr>
          <w:rFonts w:ascii="Times New Roman" w:hAnsi="Times New Roman" w:cs="Times New Roman"/>
          <w:sz w:val="24"/>
          <w:szCs w:val="24"/>
        </w:rPr>
        <w:t>s</w:t>
      </w:r>
      <w:r w:rsidR="00446C15" w:rsidRPr="00F5688A">
        <w:rPr>
          <w:rFonts w:ascii="Times New Roman" w:hAnsi="Times New Roman" w:cs="Times New Roman"/>
          <w:sz w:val="24"/>
          <w:szCs w:val="24"/>
        </w:rPr>
        <w:t xml:space="preserve"> in </w:t>
      </w:r>
      <w:r w:rsidR="00603B3E">
        <w:rPr>
          <w:rFonts w:ascii="Times New Roman" w:hAnsi="Times New Roman" w:cs="Times New Roman"/>
          <w:sz w:val="24"/>
          <w:szCs w:val="24"/>
        </w:rPr>
        <w:t>Communication</w:t>
      </w:r>
      <w:r w:rsidR="002828B4" w:rsidRPr="00F5688A">
        <w:rPr>
          <w:rFonts w:ascii="Times New Roman" w:hAnsi="Times New Roman" w:cs="Times New Roman"/>
          <w:sz w:val="24"/>
          <w:szCs w:val="24"/>
        </w:rPr>
        <w:t>, Minor in Entrepreneurship and Innovation</w:t>
      </w:r>
    </w:p>
    <w:p w14:paraId="56C4F569" w14:textId="49D9EAAA" w:rsidR="00C86750" w:rsidRPr="00C86750" w:rsidRDefault="003F36A6" w:rsidP="00A53DD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6750">
        <w:rPr>
          <w:rFonts w:ascii="Times New Roman" w:hAnsi="Times New Roman" w:cs="Times New Roman"/>
          <w:sz w:val="24"/>
          <w:szCs w:val="24"/>
        </w:rPr>
        <w:t xml:space="preserve"> </w:t>
      </w:r>
      <w:r w:rsidR="00B63FF9" w:rsidRPr="00C86750">
        <w:rPr>
          <w:rFonts w:ascii="Times New Roman" w:hAnsi="Times New Roman" w:cs="Times New Roman"/>
          <w:sz w:val="24"/>
          <w:szCs w:val="24"/>
        </w:rPr>
        <w:t xml:space="preserve">           </w:t>
      </w:r>
    </w:p>
    <w:p w14:paraId="257951BA" w14:textId="46139681" w:rsidR="0080333D" w:rsidRPr="00446C15" w:rsidRDefault="00744DE7" w:rsidP="00F35917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446C15">
        <w:rPr>
          <w:rFonts w:ascii="Times New Roman" w:hAnsi="Times New Roman" w:cs="Times New Roman"/>
          <w:b/>
          <w:iCs/>
          <w:sz w:val="28"/>
          <w:szCs w:val="24"/>
        </w:rPr>
        <w:t>EMPLOYMENT EXPERIENCE</w:t>
      </w:r>
    </w:p>
    <w:p w14:paraId="76DDC75D" w14:textId="43258E2C" w:rsidR="00F5688A" w:rsidRDefault="009F5E9C" w:rsidP="00C867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ll Promotions Inter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</w:t>
      </w:r>
      <w:r w:rsidRPr="009F5E9C">
        <w:rPr>
          <w:rFonts w:ascii="Times New Roman" w:hAnsi="Times New Roman" w:cs="Times New Roman"/>
          <w:sz w:val="24"/>
          <w:szCs w:val="24"/>
        </w:rPr>
        <w:t>May 2018 – August 2018</w:t>
      </w:r>
    </w:p>
    <w:p w14:paraId="433EED59" w14:textId="171640DD" w:rsidR="009F5E9C" w:rsidRDefault="009F5E9C" w:rsidP="00C867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B3E">
        <w:rPr>
          <w:rFonts w:ascii="Times New Roman" w:hAnsi="Times New Roman" w:cs="Times New Roman"/>
          <w:i/>
          <w:sz w:val="24"/>
          <w:szCs w:val="24"/>
        </w:rPr>
        <w:t>Cumulus Medi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Chicago, IL</w:t>
      </w:r>
    </w:p>
    <w:p w14:paraId="4BC317D4" w14:textId="0A1F9422" w:rsidR="009F5E9C" w:rsidRDefault="00603B3E" w:rsidP="009F5E9C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, copy, organize, and disseminate promotional materials</w:t>
      </w:r>
    </w:p>
    <w:p w14:paraId="009909F4" w14:textId="052820D7" w:rsidR="00603B3E" w:rsidRDefault="00603B3E" w:rsidP="009F5E9C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 as liaison for the promotions department at a fast-paced environment</w:t>
      </w:r>
    </w:p>
    <w:p w14:paraId="2A143E24" w14:textId="5E122AB2" w:rsidR="00603B3E" w:rsidRPr="009F5E9C" w:rsidRDefault="00603B3E" w:rsidP="009F5E9C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nstrate satisfactory communication among various stakeholders, including various internal media departments and clients</w:t>
      </w:r>
    </w:p>
    <w:p w14:paraId="35363E6F" w14:textId="77777777" w:rsidR="00F5688A" w:rsidRDefault="00F5688A" w:rsidP="00C8675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4F1AA7" w14:textId="2F133D88" w:rsidR="00F5688A" w:rsidRPr="00F5688A" w:rsidRDefault="00F5688A" w:rsidP="00F5688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5688A">
        <w:rPr>
          <w:rFonts w:ascii="Times New Roman" w:hAnsi="Times New Roman" w:cs="Times New Roman"/>
          <w:b/>
          <w:sz w:val="24"/>
          <w:szCs w:val="24"/>
        </w:rPr>
        <w:t>Student Worker</w:t>
      </w:r>
      <w:r w:rsidRPr="00F568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August 2016</w:t>
      </w:r>
      <w:r w:rsidRPr="00C867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 June 2017</w:t>
      </w:r>
    </w:p>
    <w:p w14:paraId="35987147" w14:textId="650003ED" w:rsidR="00C86750" w:rsidRPr="00C86750" w:rsidRDefault="00F5688A" w:rsidP="00C867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5E9C">
        <w:rPr>
          <w:rFonts w:ascii="Times New Roman" w:hAnsi="Times New Roman" w:cs="Times New Roman"/>
          <w:i/>
          <w:sz w:val="24"/>
          <w:szCs w:val="24"/>
        </w:rPr>
        <w:t>Library &amp;</w:t>
      </w:r>
      <w:r w:rsidR="00C86750" w:rsidRPr="009F5E9C">
        <w:rPr>
          <w:rFonts w:ascii="Times New Roman" w:hAnsi="Times New Roman" w:cs="Times New Roman"/>
          <w:i/>
          <w:sz w:val="24"/>
          <w:szCs w:val="24"/>
        </w:rPr>
        <w:t xml:space="preserve"> Media Services</w:t>
      </w:r>
      <w:r w:rsidR="009F5E9C">
        <w:rPr>
          <w:rFonts w:ascii="Times New Roman" w:hAnsi="Times New Roman" w:cs="Times New Roman"/>
          <w:sz w:val="24"/>
          <w:szCs w:val="24"/>
        </w:rPr>
        <w:t>, Lake Forest Colle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EB0443">
        <w:rPr>
          <w:rFonts w:ascii="Times New Roman" w:hAnsi="Times New Roman" w:cs="Times New Roman"/>
          <w:sz w:val="24"/>
          <w:szCs w:val="24"/>
        </w:rPr>
        <w:t>Lake Forest, IL</w:t>
      </w:r>
    </w:p>
    <w:p w14:paraId="5F227178" w14:textId="77777777" w:rsidR="00C86750" w:rsidRPr="00C86750" w:rsidRDefault="00C86750" w:rsidP="00C86750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6750">
        <w:rPr>
          <w:rFonts w:ascii="Times New Roman" w:hAnsi="Times New Roman" w:cs="Times New Roman"/>
          <w:sz w:val="24"/>
          <w:szCs w:val="24"/>
        </w:rPr>
        <w:t>Respond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C86750">
        <w:rPr>
          <w:rFonts w:ascii="Times New Roman" w:hAnsi="Times New Roman" w:cs="Times New Roman"/>
          <w:sz w:val="24"/>
          <w:szCs w:val="24"/>
        </w:rPr>
        <w:t xml:space="preserve"> to media </w:t>
      </w:r>
      <w:r>
        <w:rPr>
          <w:rFonts w:ascii="Times New Roman" w:hAnsi="Times New Roman" w:cs="Times New Roman"/>
          <w:sz w:val="24"/>
          <w:szCs w:val="24"/>
        </w:rPr>
        <w:t xml:space="preserve">and computer </w:t>
      </w:r>
      <w:r w:rsidRPr="00C86750">
        <w:rPr>
          <w:rFonts w:ascii="Times New Roman" w:hAnsi="Times New Roman" w:cs="Times New Roman"/>
          <w:sz w:val="24"/>
          <w:szCs w:val="24"/>
        </w:rPr>
        <w:t xml:space="preserve">issues around campus </w:t>
      </w:r>
      <w:r>
        <w:rPr>
          <w:rFonts w:ascii="Times New Roman" w:hAnsi="Times New Roman" w:cs="Times New Roman"/>
          <w:sz w:val="24"/>
          <w:szCs w:val="24"/>
        </w:rPr>
        <w:t>by assisting students and faculty members</w:t>
      </w:r>
    </w:p>
    <w:p w14:paraId="4767F46A" w14:textId="6A66E947" w:rsidR="00C86750" w:rsidRDefault="00603B3E" w:rsidP="00C86750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ed and lent out</w:t>
      </w:r>
      <w:r w:rsidR="0080333D">
        <w:rPr>
          <w:rFonts w:ascii="Times New Roman" w:hAnsi="Times New Roman" w:cs="Times New Roman"/>
          <w:sz w:val="24"/>
          <w:szCs w:val="24"/>
        </w:rPr>
        <w:t xml:space="preserve"> various</w:t>
      </w:r>
      <w:r w:rsidR="00C86750" w:rsidRPr="00C86750">
        <w:rPr>
          <w:rFonts w:ascii="Times New Roman" w:hAnsi="Times New Roman" w:cs="Times New Roman"/>
          <w:sz w:val="24"/>
          <w:szCs w:val="24"/>
        </w:rPr>
        <w:t xml:space="preserve"> media/technology items for various events around campus</w:t>
      </w:r>
    </w:p>
    <w:p w14:paraId="621D5839" w14:textId="2CA76DCE" w:rsidR="00A2319D" w:rsidRDefault="0080333D" w:rsidP="00A53DD9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ed phone calls for media problems in the classroom</w:t>
      </w:r>
    </w:p>
    <w:p w14:paraId="2E2C4E3B" w14:textId="77777777" w:rsidR="00CC5605" w:rsidRPr="00CC5605" w:rsidRDefault="00CC5605" w:rsidP="00CC560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8E334FE" w14:textId="2F5DCEB4" w:rsidR="0080333D" w:rsidRPr="00446C15" w:rsidRDefault="00603B3E" w:rsidP="00F35917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ADDITIONAL </w:t>
      </w:r>
      <w:r w:rsidR="0080333D" w:rsidRPr="00446C15">
        <w:rPr>
          <w:rFonts w:ascii="Times New Roman" w:hAnsi="Times New Roman" w:cs="Times New Roman"/>
          <w:b/>
          <w:sz w:val="28"/>
          <w:szCs w:val="24"/>
        </w:rPr>
        <w:t>INVOLVEM</w:t>
      </w:r>
      <w:r w:rsidR="003C20D4" w:rsidRPr="00446C15">
        <w:rPr>
          <w:rFonts w:ascii="Times New Roman" w:hAnsi="Times New Roman" w:cs="Times New Roman"/>
          <w:b/>
          <w:sz w:val="28"/>
          <w:szCs w:val="24"/>
        </w:rPr>
        <w:t>ENT</w:t>
      </w:r>
    </w:p>
    <w:p w14:paraId="2D1EC720" w14:textId="13508930" w:rsidR="00F5688A" w:rsidRPr="00F5688A" w:rsidRDefault="00F5688A" w:rsidP="00F568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688A">
        <w:rPr>
          <w:rFonts w:ascii="Times New Roman" w:hAnsi="Times New Roman" w:cs="Times New Roman"/>
          <w:b/>
          <w:sz w:val="24"/>
          <w:szCs w:val="24"/>
        </w:rPr>
        <w:t xml:space="preserve">Treasure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August 2017 – April 2018</w:t>
      </w:r>
    </w:p>
    <w:p w14:paraId="50CC19EE" w14:textId="3F08EDA9" w:rsidR="00F5688A" w:rsidRPr="00F5688A" w:rsidRDefault="00F5688A" w:rsidP="002828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5E9C">
        <w:rPr>
          <w:rFonts w:ascii="Times New Roman" w:hAnsi="Times New Roman" w:cs="Times New Roman"/>
          <w:i/>
          <w:sz w:val="24"/>
          <w:szCs w:val="24"/>
        </w:rPr>
        <w:t>Women in Business, Economics, and Finance Club</w:t>
      </w:r>
      <w:r w:rsidRPr="00F5688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ke Forest College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</w:t>
      </w:r>
    </w:p>
    <w:p w14:paraId="410B9AB9" w14:textId="1879D19F" w:rsidR="00F5688A" w:rsidRDefault="00F5688A" w:rsidP="00F5688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688A">
        <w:rPr>
          <w:rFonts w:ascii="Times New Roman" w:hAnsi="Times New Roman" w:cs="Times New Roman"/>
          <w:sz w:val="24"/>
          <w:szCs w:val="24"/>
        </w:rPr>
        <w:t xml:space="preserve">Manage the budget for the Women in Business, Economics, and Finance Club </w:t>
      </w:r>
    </w:p>
    <w:p w14:paraId="6BE2CCF5" w14:textId="77777777" w:rsidR="00F5688A" w:rsidRPr="00F5688A" w:rsidRDefault="00F5688A" w:rsidP="00F5688A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9D9564" w14:textId="1782F712" w:rsidR="009F5E9C" w:rsidRDefault="009F5E9C" w:rsidP="002828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5E9C">
        <w:rPr>
          <w:rFonts w:ascii="Times New Roman" w:hAnsi="Times New Roman" w:cs="Times New Roman"/>
          <w:b/>
          <w:sz w:val="24"/>
          <w:szCs w:val="24"/>
        </w:rPr>
        <w:t xml:space="preserve">Competition Finalist </w:t>
      </w:r>
      <w:r w:rsidRPr="009F5E9C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</w:rPr>
        <w:t>April 2017</w:t>
      </w:r>
    </w:p>
    <w:p w14:paraId="4F2C8764" w14:textId="26FCC0D7" w:rsidR="006E67BB" w:rsidRPr="009F5E9C" w:rsidRDefault="002828B4" w:rsidP="002828B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F5E9C">
        <w:rPr>
          <w:rFonts w:ascii="Times New Roman" w:hAnsi="Times New Roman" w:cs="Times New Roman"/>
          <w:i/>
          <w:sz w:val="24"/>
          <w:szCs w:val="24"/>
        </w:rPr>
        <w:t>Forester Pitch It Competition</w:t>
      </w:r>
      <w:r w:rsidR="009F5E9C">
        <w:rPr>
          <w:rFonts w:ascii="Times New Roman" w:hAnsi="Times New Roman" w:cs="Times New Roman"/>
          <w:i/>
          <w:sz w:val="24"/>
          <w:szCs w:val="24"/>
        </w:rPr>
        <w:t>,</w:t>
      </w:r>
      <w:r w:rsidR="009F5E9C">
        <w:rPr>
          <w:rFonts w:ascii="Times New Roman" w:hAnsi="Times New Roman" w:cs="Times New Roman"/>
          <w:sz w:val="24"/>
          <w:szCs w:val="24"/>
        </w:rPr>
        <w:t xml:space="preserve"> Lake Forest College</w:t>
      </w:r>
      <w:r w:rsidRPr="009F5E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  <w:t xml:space="preserve">      </w:t>
      </w:r>
      <w:r w:rsidR="009F5E9C" w:rsidRPr="009F5E9C">
        <w:rPr>
          <w:rFonts w:ascii="Times New Roman" w:hAnsi="Times New Roman" w:cs="Times New Roman"/>
          <w:i/>
          <w:sz w:val="24"/>
          <w:szCs w:val="24"/>
        </w:rPr>
        <w:tab/>
        <w:t xml:space="preserve">     </w:t>
      </w:r>
    </w:p>
    <w:p w14:paraId="67F10B5A" w14:textId="13227374" w:rsidR="006E67BB" w:rsidRPr="002828B4" w:rsidRDefault="002828B4" w:rsidP="002828B4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ed finalist in a shark-tank pitch competition at Lake Forest College</w:t>
      </w:r>
    </w:p>
    <w:p w14:paraId="467FEF70" w14:textId="77777777" w:rsidR="002828B4" w:rsidRDefault="002828B4" w:rsidP="006E67B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CDE486" w14:textId="3C5D3A0C" w:rsidR="009F5E9C" w:rsidRDefault="009F5E9C" w:rsidP="009F5E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5E9C">
        <w:rPr>
          <w:rFonts w:ascii="Times New Roman" w:hAnsi="Times New Roman" w:cs="Times New Roman"/>
          <w:b/>
          <w:sz w:val="24"/>
          <w:szCs w:val="24"/>
        </w:rPr>
        <w:t xml:space="preserve">Voluntee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January 2016 – August 2016</w:t>
      </w:r>
    </w:p>
    <w:p w14:paraId="2B9AC3B7" w14:textId="67C20F5D" w:rsidR="006E67BB" w:rsidRPr="009F5E9C" w:rsidRDefault="006E67BB" w:rsidP="006E67B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F5E9C">
        <w:rPr>
          <w:rFonts w:ascii="Times New Roman" w:hAnsi="Times New Roman" w:cs="Times New Roman"/>
          <w:i/>
          <w:sz w:val="24"/>
          <w:szCs w:val="24"/>
        </w:rPr>
        <w:t>Boys and Girls Club of Lake County</w:t>
      </w:r>
      <w:r w:rsidR="009F5E9C">
        <w:rPr>
          <w:rFonts w:ascii="Times New Roman" w:hAnsi="Times New Roman" w:cs="Times New Roman"/>
          <w:i/>
          <w:sz w:val="24"/>
          <w:szCs w:val="24"/>
        </w:rPr>
        <w:t>,</w:t>
      </w:r>
      <w:r w:rsidR="009F5E9C">
        <w:rPr>
          <w:rFonts w:ascii="Times New Roman" w:hAnsi="Times New Roman" w:cs="Times New Roman"/>
          <w:sz w:val="24"/>
          <w:szCs w:val="24"/>
        </w:rPr>
        <w:t xml:space="preserve"> Lake Forest College</w:t>
      </w:r>
      <w:r w:rsidR="00A42BC5" w:rsidRPr="009F5E9C">
        <w:rPr>
          <w:rFonts w:ascii="Times New Roman" w:hAnsi="Times New Roman" w:cs="Times New Roman"/>
          <w:i/>
          <w:sz w:val="24"/>
          <w:szCs w:val="24"/>
        </w:rPr>
        <w:tab/>
      </w:r>
      <w:r w:rsidR="00A42BC5" w:rsidRPr="009F5E9C">
        <w:rPr>
          <w:rFonts w:ascii="Times New Roman" w:hAnsi="Times New Roman" w:cs="Times New Roman"/>
          <w:i/>
          <w:sz w:val="24"/>
          <w:szCs w:val="24"/>
        </w:rPr>
        <w:tab/>
      </w:r>
      <w:r w:rsidR="00A42BC5" w:rsidRPr="009F5E9C">
        <w:rPr>
          <w:rFonts w:ascii="Times New Roman" w:hAnsi="Times New Roman" w:cs="Times New Roman"/>
          <w:i/>
          <w:sz w:val="24"/>
          <w:szCs w:val="24"/>
        </w:rPr>
        <w:tab/>
      </w:r>
      <w:r w:rsidR="00A42BC5" w:rsidRPr="009F5E9C">
        <w:rPr>
          <w:rFonts w:ascii="Times New Roman" w:hAnsi="Times New Roman" w:cs="Times New Roman"/>
          <w:i/>
          <w:sz w:val="24"/>
          <w:szCs w:val="24"/>
        </w:rPr>
        <w:tab/>
      </w:r>
      <w:r w:rsidR="00A42BC5" w:rsidRPr="009F5E9C">
        <w:rPr>
          <w:rFonts w:ascii="Times New Roman" w:hAnsi="Times New Roman" w:cs="Times New Roman"/>
          <w:i/>
          <w:sz w:val="24"/>
          <w:szCs w:val="24"/>
        </w:rPr>
        <w:tab/>
      </w:r>
      <w:r w:rsidR="00A42BC5" w:rsidRPr="009F5E9C">
        <w:rPr>
          <w:rFonts w:ascii="Times New Roman" w:hAnsi="Times New Roman" w:cs="Times New Roman"/>
          <w:i/>
          <w:sz w:val="24"/>
          <w:szCs w:val="24"/>
        </w:rPr>
        <w:tab/>
      </w:r>
      <w:r w:rsidR="002828B4" w:rsidRPr="009F5E9C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53DF0CE8" w14:textId="33A11A6F" w:rsidR="00F35917" w:rsidRDefault="002828B4" w:rsidP="00446C1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d as a volunteer math tutor for children from 5</w:t>
      </w:r>
      <w:r w:rsidRPr="002828B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to 8</w:t>
      </w:r>
      <w:r w:rsidRPr="002828B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grade</w:t>
      </w:r>
    </w:p>
    <w:p w14:paraId="28FE13D0" w14:textId="77777777" w:rsidR="00F5688A" w:rsidRDefault="00F5688A" w:rsidP="00F568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F0B20B" w14:textId="64702945" w:rsidR="009F5E9C" w:rsidRPr="009F5E9C" w:rsidRDefault="009F5E9C" w:rsidP="009F5E9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5E9C">
        <w:rPr>
          <w:rFonts w:ascii="Times New Roman" w:hAnsi="Times New Roman" w:cs="Times New Roman"/>
          <w:b/>
          <w:sz w:val="24"/>
          <w:szCs w:val="24"/>
        </w:rPr>
        <w:t>Member</w:t>
      </w:r>
      <w:r w:rsidRPr="009F5E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August 2015 – June 2017</w:t>
      </w:r>
    </w:p>
    <w:p w14:paraId="4BBB6956" w14:textId="557F525F" w:rsidR="00F5688A" w:rsidRPr="009F5E9C" w:rsidRDefault="00F5688A" w:rsidP="00F5688A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F5E9C">
        <w:rPr>
          <w:rFonts w:ascii="Times New Roman" w:hAnsi="Times New Roman" w:cs="Times New Roman"/>
          <w:i/>
          <w:sz w:val="24"/>
          <w:szCs w:val="24"/>
        </w:rPr>
        <w:t>Student Programming Board</w:t>
      </w:r>
      <w:r w:rsidR="009F5E9C">
        <w:rPr>
          <w:rFonts w:ascii="Times New Roman" w:hAnsi="Times New Roman" w:cs="Times New Roman"/>
          <w:i/>
          <w:sz w:val="24"/>
          <w:szCs w:val="24"/>
        </w:rPr>
        <w:t>,</w:t>
      </w:r>
      <w:r w:rsidR="009F5E9C">
        <w:rPr>
          <w:rFonts w:ascii="Times New Roman" w:hAnsi="Times New Roman" w:cs="Times New Roman"/>
          <w:sz w:val="24"/>
          <w:szCs w:val="24"/>
        </w:rPr>
        <w:t xml:space="preserve"> Lake Forest College</w:t>
      </w:r>
      <w:r w:rsidRPr="009F5E9C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</w:r>
      <w:r w:rsidRPr="009F5E9C">
        <w:rPr>
          <w:rFonts w:ascii="Times New Roman" w:hAnsi="Times New Roman" w:cs="Times New Roman"/>
          <w:i/>
          <w:sz w:val="24"/>
          <w:szCs w:val="24"/>
        </w:rPr>
        <w:tab/>
        <w:t xml:space="preserve">       </w:t>
      </w:r>
    </w:p>
    <w:p w14:paraId="42142041" w14:textId="7D0607B4" w:rsidR="00F5688A" w:rsidRDefault="00F5688A" w:rsidP="00F5688A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 and execute large-scale events for the Lake Forest College community</w:t>
      </w:r>
    </w:p>
    <w:p w14:paraId="5E5419AA" w14:textId="77777777" w:rsidR="00603B3E" w:rsidRDefault="00603B3E" w:rsidP="00603B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29E90" w14:textId="6F0E11A6" w:rsidR="00603B3E" w:rsidRPr="00446C15" w:rsidRDefault="00603B3E" w:rsidP="00603B3E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RESEARCH</w:t>
      </w:r>
    </w:p>
    <w:p w14:paraId="454A4130" w14:textId="77777777" w:rsidR="00603B3E" w:rsidRDefault="00603B3E" w:rsidP="00603B3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3B3E">
        <w:rPr>
          <w:rFonts w:ascii="Times New Roman" w:hAnsi="Times New Roman" w:cs="Times New Roman"/>
          <w:b/>
          <w:sz w:val="24"/>
          <w:szCs w:val="24"/>
        </w:rPr>
        <w:t>Richter Scholar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</w:t>
      </w:r>
      <w:r w:rsidRPr="00603B3E">
        <w:rPr>
          <w:rFonts w:ascii="Times New Roman" w:hAnsi="Times New Roman" w:cs="Times New Roman"/>
          <w:sz w:val="24"/>
          <w:szCs w:val="24"/>
        </w:rPr>
        <w:t>April 2018 – August 2018</w:t>
      </w:r>
    </w:p>
    <w:p w14:paraId="4CB3B949" w14:textId="2DC31F4E" w:rsidR="00603B3E" w:rsidRPr="00603B3E" w:rsidRDefault="009A7670" w:rsidP="00603B3E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ducted 8 </w:t>
      </w:r>
      <w:r w:rsidR="00603B3E" w:rsidRPr="00603B3E">
        <w:rPr>
          <w:rFonts w:ascii="Times New Roman" w:hAnsi="Times New Roman" w:cs="Times New Roman"/>
          <w:sz w:val="24"/>
          <w:szCs w:val="24"/>
        </w:rPr>
        <w:t xml:space="preserve">weeks of independent research </w:t>
      </w:r>
      <w:r>
        <w:rPr>
          <w:rFonts w:ascii="Times New Roman" w:hAnsi="Times New Roman" w:cs="Times New Roman"/>
          <w:sz w:val="24"/>
          <w:szCs w:val="24"/>
        </w:rPr>
        <w:t>on educational barriers faced by Syrian refugees</w:t>
      </w:r>
    </w:p>
    <w:p w14:paraId="25D8001C" w14:textId="77777777" w:rsidR="00603B3E" w:rsidRDefault="00603B3E" w:rsidP="00603B3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2D85F5" w14:textId="43268347" w:rsidR="00603B3E" w:rsidRDefault="00603B3E" w:rsidP="00603B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gital Chicago Fellows Research Assistant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</w:t>
      </w:r>
      <w:r w:rsidRPr="00603B3E">
        <w:rPr>
          <w:rFonts w:ascii="Times New Roman" w:hAnsi="Times New Roman" w:cs="Times New Roman"/>
          <w:sz w:val="24"/>
          <w:szCs w:val="24"/>
        </w:rPr>
        <w:t>January 2018 – May 2018</w:t>
      </w:r>
    </w:p>
    <w:p w14:paraId="378721BF" w14:textId="3380EED2" w:rsidR="00603B3E" w:rsidRDefault="00603B3E" w:rsidP="00603B3E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03B3E">
        <w:rPr>
          <w:rFonts w:ascii="Times New Roman" w:hAnsi="Times New Roman" w:cs="Times New Roman"/>
          <w:sz w:val="24"/>
          <w:szCs w:val="24"/>
        </w:rPr>
        <w:t>Worked with Professor Joshua Corey to curate interactive digital humanities exhibition about Chicago boxer Barney Ross</w:t>
      </w:r>
    </w:p>
    <w:p w14:paraId="37AC6B97" w14:textId="77777777" w:rsidR="00603B3E" w:rsidRPr="00603B3E" w:rsidRDefault="00603B3E" w:rsidP="00603B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03B3E" w:rsidRPr="00603B3E" w:rsidSect="00EB04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B0894"/>
    <w:multiLevelType w:val="hybridMultilevel"/>
    <w:tmpl w:val="B2F883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B08FA"/>
    <w:multiLevelType w:val="hybridMultilevel"/>
    <w:tmpl w:val="3A3EA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2324C2"/>
    <w:multiLevelType w:val="hybridMultilevel"/>
    <w:tmpl w:val="AA40C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0338B"/>
    <w:multiLevelType w:val="hybridMultilevel"/>
    <w:tmpl w:val="584EF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137CF"/>
    <w:multiLevelType w:val="hybridMultilevel"/>
    <w:tmpl w:val="CDC69C5A"/>
    <w:lvl w:ilvl="0" w:tplc="A274D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B66D3"/>
    <w:multiLevelType w:val="hybridMultilevel"/>
    <w:tmpl w:val="F676B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549DE"/>
    <w:multiLevelType w:val="hybridMultilevel"/>
    <w:tmpl w:val="1376E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979AB"/>
    <w:multiLevelType w:val="hybridMultilevel"/>
    <w:tmpl w:val="F568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825EF"/>
    <w:multiLevelType w:val="hybridMultilevel"/>
    <w:tmpl w:val="E9BA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D36FF"/>
    <w:multiLevelType w:val="hybridMultilevel"/>
    <w:tmpl w:val="37480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52554"/>
    <w:multiLevelType w:val="hybridMultilevel"/>
    <w:tmpl w:val="8CBA2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A200D"/>
    <w:multiLevelType w:val="hybridMultilevel"/>
    <w:tmpl w:val="8F903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D4DE1"/>
    <w:multiLevelType w:val="hybridMultilevel"/>
    <w:tmpl w:val="043CE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A56030"/>
    <w:multiLevelType w:val="hybridMultilevel"/>
    <w:tmpl w:val="D1D6A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501F20"/>
    <w:multiLevelType w:val="hybridMultilevel"/>
    <w:tmpl w:val="99F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A6229"/>
    <w:multiLevelType w:val="hybridMultilevel"/>
    <w:tmpl w:val="0ADA9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DF11FD"/>
    <w:multiLevelType w:val="hybridMultilevel"/>
    <w:tmpl w:val="91748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9C4AB7"/>
    <w:multiLevelType w:val="hybridMultilevel"/>
    <w:tmpl w:val="01545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E3382"/>
    <w:multiLevelType w:val="hybridMultilevel"/>
    <w:tmpl w:val="784C8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DF59F4"/>
    <w:multiLevelType w:val="hybridMultilevel"/>
    <w:tmpl w:val="4FD8A8B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0" w15:restartNumberingAfterBreak="0">
    <w:nsid w:val="39CF7304"/>
    <w:multiLevelType w:val="hybridMultilevel"/>
    <w:tmpl w:val="8CA62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9189A"/>
    <w:multiLevelType w:val="hybridMultilevel"/>
    <w:tmpl w:val="F9B8AEE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2" w15:restartNumberingAfterBreak="0">
    <w:nsid w:val="4A7D66F8"/>
    <w:multiLevelType w:val="hybridMultilevel"/>
    <w:tmpl w:val="5BF2C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814C9"/>
    <w:multiLevelType w:val="hybridMultilevel"/>
    <w:tmpl w:val="2B3CE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E7304"/>
    <w:multiLevelType w:val="hybridMultilevel"/>
    <w:tmpl w:val="42645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745785"/>
    <w:multiLevelType w:val="hybridMultilevel"/>
    <w:tmpl w:val="BF326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3C1258D"/>
    <w:multiLevelType w:val="hybridMultilevel"/>
    <w:tmpl w:val="A2DC4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3652E"/>
    <w:multiLevelType w:val="hybridMultilevel"/>
    <w:tmpl w:val="A7726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57A7B"/>
    <w:multiLevelType w:val="hybridMultilevel"/>
    <w:tmpl w:val="017EB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F5891"/>
    <w:multiLevelType w:val="hybridMultilevel"/>
    <w:tmpl w:val="0E4021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94C6842"/>
    <w:multiLevelType w:val="hybridMultilevel"/>
    <w:tmpl w:val="DF402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170BD1"/>
    <w:multiLevelType w:val="hybridMultilevel"/>
    <w:tmpl w:val="9CBC3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92C09"/>
    <w:multiLevelType w:val="hybridMultilevel"/>
    <w:tmpl w:val="092E7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9077E"/>
    <w:multiLevelType w:val="hybridMultilevel"/>
    <w:tmpl w:val="35987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964362"/>
    <w:multiLevelType w:val="hybridMultilevel"/>
    <w:tmpl w:val="16FA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5A4675"/>
    <w:multiLevelType w:val="hybridMultilevel"/>
    <w:tmpl w:val="55DE8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F70F53"/>
    <w:multiLevelType w:val="hybridMultilevel"/>
    <w:tmpl w:val="4F7A7F98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13"/>
  </w:num>
  <w:num w:numId="4">
    <w:abstractNumId w:val="20"/>
  </w:num>
  <w:num w:numId="5">
    <w:abstractNumId w:val="14"/>
  </w:num>
  <w:num w:numId="6">
    <w:abstractNumId w:val="22"/>
  </w:num>
  <w:num w:numId="7">
    <w:abstractNumId w:val="8"/>
  </w:num>
  <w:num w:numId="8">
    <w:abstractNumId w:val="18"/>
  </w:num>
  <w:num w:numId="9">
    <w:abstractNumId w:val="9"/>
  </w:num>
  <w:num w:numId="10">
    <w:abstractNumId w:val="26"/>
  </w:num>
  <w:num w:numId="11">
    <w:abstractNumId w:val="17"/>
  </w:num>
  <w:num w:numId="12">
    <w:abstractNumId w:val="25"/>
  </w:num>
  <w:num w:numId="13">
    <w:abstractNumId w:val="33"/>
  </w:num>
  <w:num w:numId="14">
    <w:abstractNumId w:val="4"/>
  </w:num>
  <w:num w:numId="15">
    <w:abstractNumId w:val="5"/>
  </w:num>
  <w:num w:numId="16">
    <w:abstractNumId w:val="29"/>
  </w:num>
  <w:num w:numId="17">
    <w:abstractNumId w:val="19"/>
  </w:num>
  <w:num w:numId="18">
    <w:abstractNumId w:val="1"/>
  </w:num>
  <w:num w:numId="19">
    <w:abstractNumId w:val="35"/>
  </w:num>
  <w:num w:numId="20">
    <w:abstractNumId w:val="27"/>
  </w:num>
  <w:num w:numId="21">
    <w:abstractNumId w:val="11"/>
  </w:num>
  <w:num w:numId="22">
    <w:abstractNumId w:val="31"/>
  </w:num>
  <w:num w:numId="23">
    <w:abstractNumId w:val="16"/>
  </w:num>
  <w:num w:numId="24">
    <w:abstractNumId w:val="21"/>
  </w:num>
  <w:num w:numId="25">
    <w:abstractNumId w:val="28"/>
  </w:num>
  <w:num w:numId="26">
    <w:abstractNumId w:val="36"/>
  </w:num>
  <w:num w:numId="27">
    <w:abstractNumId w:val="12"/>
  </w:num>
  <w:num w:numId="28">
    <w:abstractNumId w:val="0"/>
  </w:num>
  <w:num w:numId="29">
    <w:abstractNumId w:val="10"/>
  </w:num>
  <w:num w:numId="30">
    <w:abstractNumId w:val="32"/>
  </w:num>
  <w:num w:numId="31">
    <w:abstractNumId w:val="30"/>
  </w:num>
  <w:num w:numId="32">
    <w:abstractNumId w:val="24"/>
  </w:num>
  <w:num w:numId="33">
    <w:abstractNumId w:val="7"/>
  </w:num>
  <w:num w:numId="34">
    <w:abstractNumId w:val="34"/>
  </w:num>
  <w:num w:numId="35">
    <w:abstractNumId w:val="3"/>
  </w:num>
  <w:num w:numId="36">
    <w:abstractNumId w:val="15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MbI0sjSwNDI3NrNU0lEKTi0uzszPAykwrQUAlVf7rSwAAAA="/>
  </w:docVars>
  <w:rsids>
    <w:rsidRoot w:val="00F345A5"/>
    <w:rsid w:val="0001020C"/>
    <w:rsid w:val="00011233"/>
    <w:rsid w:val="000117F5"/>
    <w:rsid w:val="00012C77"/>
    <w:rsid w:val="00025A8A"/>
    <w:rsid w:val="000417BD"/>
    <w:rsid w:val="00044E04"/>
    <w:rsid w:val="00050F68"/>
    <w:rsid w:val="00055D34"/>
    <w:rsid w:val="0006147F"/>
    <w:rsid w:val="0006276C"/>
    <w:rsid w:val="00063CEB"/>
    <w:rsid w:val="00064C9D"/>
    <w:rsid w:val="0007571D"/>
    <w:rsid w:val="0007771D"/>
    <w:rsid w:val="000810B1"/>
    <w:rsid w:val="00087228"/>
    <w:rsid w:val="0009041F"/>
    <w:rsid w:val="00093903"/>
    <w:rsid w:val="000A6F3D"/>
    <w:rsid w:val="000D1968"/>
    <w:rsid w:val="000D21C4"/>
    <w:rsid w:val="000F439F"/>
    <w:rsid w:val="000F7AFC"/>
    <w:rsid w:val="00102CB9"/>
    <w:rsid w:val="00105289"/>
    <w:rsid w:val="0010592A"/>
    <w:rsid w:val="00111633"/>
    <w:rsid w:val="00125654"/>
    <w:rsid w:val="0013076A"/>
    <w:rsid w:val="00132D22"/>
    <w:rsid w:val="00134991"/>
    <w:rsid w:val="0013575D"/>
    <w:rsid w:val="00136521"/>
    <w:rsid w:val="00142648"/>
    <w:rsid w:val="0015311D"/>
    <w:rsid w:val="00161F45"/>
    <w:rsid w:val="0016302E"/>
    <w:rsid w:val="00173782"/>
    <w:rsid w:val="001737FE"/>
    <w:rsid w:val="00176B3B"/>
    <w:rsid w:val="00183D63"/>
    <w:rsid w:val="00191450"/>
    <w:rsid w:val="001935BB"/>
    <w:rsid w:val="00193DAC"/>
    <w:rsid w:val="001A5205"/>
    <w:rsid w:val="001A5973"/>
    <w:rsid w:val="001A63EA"/>
    <w:rsid w:val="001B1652"/>
    <w:rsid w:val="001C0550"/>
    <w:rsid w:val="001C4179"/>
    <w:rsid w:val="001C540F"/>
    <w:rsid w:val="001D20B4"/>
    <w:rsid w:val="001D58A2"/>
    <w:rsid w:val="001E4E3A"/>
    <w:rsid w:val="001E5762"/>
    <w:rsid w:val="001E6327"/>
    <w:rsid w:val="00222BC1"/>
    <w:rsid w:val="00240780"/>
    <w:rsid w:val="00241531"/>
    <w:rsid w:val="00261F16"/>
    <w:rsid w:val="002828B4"/>
    <w:rsid w:val="002870EB"/>
    <w:rsid w:val="00291CF1"/>
    <w:rsid w:val="002A6056"/>
    <w:rsid w:val="002B19B8"/>
    <w:rsid w:val="002E34F1"/>
    <w:rsid w:val="003169E2"/>
    <w:rsid w:val="003279C5"/>
    <w:rsid w:val="00345620"/>
    <w:rsid w:val="0035021A"/>
    <w:rsid w:val="003539B5"/>
    <w:rsid w:val="0035493B"/>
    <w:rsid w:val="0035685B"/>
    <w:rsid w:val="00362122"/>
    <w:rsid w:val="00365DD4"/>
    <w:rsid w:val="00373B54"/>
    <w:rsid w:val="003818F8"/>
    <w:rsid w:val="0039080F"/>
    <w:rsid w:val="00391F98"/>
    <w:rsid w:val="00392632"/>
    <w:rsid w:val="0039423E"/>
    <w:rsid w:val="003B683C"/>
    <w:rsid w:val="003C20D4"/>
    <w:rsid w:val="003D6F62"/>
    <w:rsid w:val="003D7DC2"/>
    <w:rsid w:val="003F36A6"/>
    <w:rsid w:val="003F7FE9"/>
    <w:rsid w:val="00401B64"/>
    <w:rsid w:val="0040712D"/>
    <w:rsid w:val="00410A20"/>
    <w:rsid w:val="00423880"/>
    <w:rsid w:val="00437B5E"/>
    <w:rsid w:val="004439CD"/>
    <w:rsid w:val="00446C15"/>
    <w:rsid w:val="004619E1"/>
    <w:rsid w:val="0046363E"/>
    <w:rsid w:val="004651ED"/>
    <w:rsid w:val="00466C8D"/>
    <w:rsid w:val="00476FDA"/>
    <w:rsid w:val="00484110"/>
    <w:rsid w:val="00491B16"/>
    <w:rsid w:val="004A05B3"/>
    <w:rsid w:val="004A3B53"/>
    <w:rsid w:val="004A7BA7"/>
    <w:rsid w:val="004A7BB9"/>
    <w:rsid w:val="004B6361"/>
    <w:rsid w:val="004B647D"/>
    <w:rsid w:val="004C7C25"/>
    <w:rsid w:val="004E2A99"/>
    <w:rsid w:val="004F0C44"/>
    <w:rsid w:val="004F1474"/>
    <w:rsid w:val="004F2801"/>
    <w:rsid w:val="005005F5"/>
    <w:rsid w:val="0050319C"/>
    <w:rsid w:val="00511E4C"/>
    <w:rsid w:val="00530097"/>
    <w:rsid w:val="0053323E"/>
    <w:rsid w:val="00543CCF"/>
    <w:rsid w:val="00547863"/>
    <w:rsid w:val="00565A2C"/>
    <w:rsid w:val="00575089"/>
    <w:rsid w:val="00581049"/>
    <w:rsid w:val="005A5638"/>
    <w:rsid w:val="005B719F"/>
    <w:rsid w:val="005B73B4"/>
    <w:rsid w:val="005C154D"/>
    <w:rsid w:val="005C373B"/>
    <w:rsid w:val="005C6877"/>
    <w:rsid w:val="005D6B48"/>
    <w:rsid w:val="005E6908"/>
    <w:rsid w:val="005F3658"/>
    <w:rsid w:val="005F4520"/>
    <w:rsid w:val="0060041F"/>
    <w:rsid w:val="00603B3E"/>
    <w:rsid w:val="006040F2"/>
    <w:rsid w:val="00633C9D"/>
    <w:rsid w:val="00652008"/>
    <w:rsid w:val="00656D24"/>
    <w:rsid w:val="006721AC"/>
    <w:rsid w:val="0067221C"/>
    <w:rsid w:val="006739E8"/>
    <w:rsid w:val="00680837"/>
    <w:rsid w:val="00680CC4"/>
    <w:rsid w:val="00690C82"/>
    <w:rsid w:val="006A03B3"/>
    <w:rsid w:val="006A3F03"/>
    <w:rsid w:val="006B2A1C"/>
    <w:rsid w:val="006C30C7"/>
    <w:rsid w:val="006C7EB0"/>
    <w:rsid w:val="006D5885"/>
    <w:rsid w:val="006E1688"/>
    <w:rsid w:val="006E67BB"/>
    <w:rsid w:val="006F5B79"/>
    <w:rsid w:val="00701C0B"/>
    <w:rsid w:val="0071047D"/>
    <w:rsid w:val="00720774"/>
    <w:rsid w:val="007216E3"/>
    <w:rsid w:val="00733FD0"/>
    <w:rsid w:val="00737DCF"/>
    <w:rsid w:val="00744DE7"/>
    <w:rsid w:val="0075212B"/>
    <w:rsid w:val="00760A9F"/>
    <w:rsid w:val="00762CD7"/>
    <w:rsid w:val="0076366D"/>
    <w:rsid w:val="007A5AC4"/>
    <w:rsid w:val="007B1259"/>
    <w:rsid w:val="007B1C98"/>
    <w:rsid w:val="007D5185"/>
    <w:rsid w:val="007E238B"/>
    <w:rsid w:val="007E6E65"/>
    <w:rsid w:val="008021CB"/>
    <w:rsid w:val="008030E3"/>
    <w:rsid w:val="0080333D"/>
    <w:rsid w:val="00805A56"/>
    <w:rsid w:val="00810C00"/>
    <w:rsid w:val="00811901"/>
    <w:rsid w:val="00823783"/>
    <w:rsid w:val="0083179F"/>
    <w:rsid w:val="00846F82"/>
    <w:rsid w:val="0086788B"/>
    <w:rsid w:val="00877739"/>
    <w:rsid w:val="00886DD5"/>
    <w:rsid w:val="00891C71"/>
    <w:rsid w:val="008A2ACF"/>
    <w:rsid w:val="008A3857"/>
    <w:rsid w:val="008A5471"/>
    <w:rsid w:val="008A7F2D"/>
    <w:rsid w:val="008B2409"/>
    <w:rsid w:val="008C62B9"/>
    <w:rsid w:val="008E020C"/>
    <w:rsid w:val="008E023B"/>
    <w:rsid w:val="008E720B"/>
    <w:rsid w:val="0090699B"/>
    <w:rsid w:val="009117A4"/>
    <w:rsid w:val="00921AFE"/>
    <w:rsid w:val="00930B5F"/>
    <w:rsid w:val="00935D35"/>
    <w:rsid w:val="00943C14"/>
    <w:rsid w:val="00946395"/>
    <w:rsid w:val="00950729"/>
    <w:rsid w:val="00970290"/>
    <w:rsid w:val="00975ABF"/>
    <w:rsid w:val="00986AC3"/>
    <w:rsid w:val="009943BF"/>
    <w:rsid w:val="009A19B6"/>
    <w:rsid w:val="009A38CF"/>
    <w:rsid w:val="009A7670"/>
    <w:rsid w:val="009B03C6"/>
    <w:rsid w:val="009C3C06"/>
    <w:rsid w:val="009C5260"/>
    <w:rsid w:val="009D141B"/>
    <w:rsid w:val="009D161D"/>
    <w:rsid w:val="009D2538"/>
    <w:rsid w:val="009E1503"/>
    <w:rsid w:val="009E4CD4"/>
    <w:rsid w:val="009F43C9"/>
    <w:rsid w:val="009F5E9C"/>
    <w:rsid w:val="009F6DDD"/>
    <w:rsid w:val="00A056C7"/>
    <w:rsid w:val="00A1148A"/>
    <w:rsid w:val="00A2075B"/>
    <w:rsid w:val="00A20B7D"/>
    <w:rsid w:val="00A2319D"/>
    <w:rsid w:val="00A31AA7"/>
    <w:rsid w:val="00A32236"/>
    <w:rsid w:val="00A32D3E"/>
    <w:rsid w:val="00A3334C"/>
    <w:rsid w:val="00A42BC5"/>
    <w:rsid w:val="00A53DD9"/>
    <w:rsid w:val="00A71733"/>
    <w:rsid w:val="00A82BE6"/>
    <w:rsid w:val="00A839E9"/>
    <w:rsid w:val="00AA3B89"/>
    <w:rsid w:val="00AA6AD8"/>
    <w:rsid w:val="00AC16D4"/>
    <w:rsid w:val="00AC24F3"/>
    <w:rsid w:val="00AC41F6"/>
    <w:rsid w:val="00AD1D62"/>
    <w:rsid w:val="00AD2842"/>
    <w:rsid w:val="00AD4150"/>
    <w:rsid w:val="00AE4A32"/>
    <w:rsid w:val="00AE4D8A"/>
    <w:rsid w:val="00AE72CE"/>
    <w:rsid w:val="00B03828"/>
    <w:rsid w:val="00B057B2"/>
    <w:rsid w:val="00B0590D"/>
    <w:rsid w:val="00B202B0"/>
    <w:rsid w:val="00B210BA"/>
    <w:rsid w:val="00B210DB"/>
    <w:rsid w:val="00B2538E"/>
    <w:rsid w:val="00B3088E"/>
    <w:rsid w:val="00B56FB7"/>
    <w:rsid w:val="00B63FF9"/>
    <w:rsid w:val="00B65691"/>
    <w:rsid w:val="00B7668F"/>
    <w:rsid w:val="00B859D7"/>
    <w:rsid w:val="00B91375"/>
    <w:rsid w:val="00B93153"/>
    <w:rsid w:val="00BB0A30"/>
    <w:rsid w:val="00BB3A02"/>
    <w:rsid w:val="00BC29E0"/>
    <w:rsid w:val="00BD2EDC"/>
    <w:rsid w:val="00BD7726"/>
    <w:rsid w:val="00BE0C7F"/>
    <w:rsid w:val="00BE2743"/>
    <w:rsid w:val="00BE3521"/>
    <w:rsid w:val="00BE36A8"/>
    <w:rsid w:val="00BE3BAD"/>
    <w:rsid w:val="00BE6E2D"/>
    <w:rsid w:val="00BF0623"/>
    <w:rsid w:val="00BF38BF"/>
    <w:rsid w:val="00C00AAB"/>
    <w:rsid w:val="00C1647B"/>
    <w:rsid w:val="00C178A5"/>
    <w:rsid w:val="00C218B6"/>
    <w:rsid w:val="00C30A9E"/>
    <w:rsid w:val="00C35598"/>
    <w:rsid w:val="00C36B28"/>
    <w:rsid w:val="00C422A1"/>
    <w:rsid w:val="00C427B0"/>
    <w:rsid w:val="00C44A8D"/>
    <w:rsid w:val="00C46164"/>
    <w:rsid w:val="00C46ED9"/>
    <w:rsid w:val="00C5660A"/>
    <w:rsid w:val="00C74363"/>
    <w:rsid w:val="00C86750"/>
    <w:rsid w:val="00CA382C"/>
    <w:rsid w:val="00CA3A58"/>
    <w:rsid w:val="00CB2D4A"/>
    <w:rsid w:val="00CC5605"/>
    <w:rsid w:val="00CD394A"/>
    <w:rsid w:val="00CD6191"/>
    <w:rsid w:val="00CE2FAA"/>
    <w:rsid w:val="00CF7D4E"/>
    <w:rsid w:val="00D06A4A"/>
    <w:rsid w:val="00D13BF2"/>
    <w:rsid w:val="00D14B36"/>
    <w:rsid w:val="00D168FC"/>
    <w:rsid w:val="00D23C73"/>
    <w:rsid w:val="00D25FA8"/>
    <w:rsid w:val="00D369AD"/>
    <w:rsid w:val="00D436D6"/>
    <w:rsid w:val="00D6567F"/>
    <w:rsid w:val="00D75945"/>
    <w:rsid w:val="00D77D9D"/>
    <w:rsid w:val="00DB67BE"/>
    <w:rsid w:val="00DC1E98"/>
    <w:rsid w:val="00DF0404"/>
    <w:rsid w:val="00E16A5E"/>
    <w:rsid w:val="00E16B30"/>
    <w:rsid w:val="00E22ABC"/>
    <w:rsid w:val="00E35D33"/>
    <w:rsid w:val="00E458A0"/>
    <w:rsid w:val="00E5516F"/>
    <w:rsid w:val="00E81901"/>
    <w:rsid w:val="00E87E55"/>
    <w:rsid w:val="00E96544"/>
    <w:rsid w:val="00E97D53"/>
    <w:rsid w:val="00EA5A03"/>
    <w:rsid w:val="00EB0443"/>
    <w:rsid w:val="00EB1367"/>
    <w:rsid w:val="00EB781F"/>
    <w:rsid w:val="00EC055A"/>
    <w:rsid w:val="00ED18C1"/>
    <w:rsid w:val="00ED2A5C"/>
    <w:rsid w:val="00EF3E7A"/>
    <w:rsid w:val="00F0163D"/>
    <w:rsid w:val="00F01689"/>
    <w:rsid w:val="00F02CAF"/>
    <w:rsid w:val="00F03B3E"/>
    <w:rsid w:val="00F12D8E"/>
    <w:rsid w:val="00F13E68"/>
    <w:rsid w:val="00F21C66"/>
    <w:rsid w:val="00F345A5"/>
    <w:rsid w:val="00F35917"/>
    <w:rsid w:val="00F54637"/>
    <w:rsid w:val="00F5688A"/>
    <w:rsid w:val="00F72A54"/>
    <w:rsid w:val="00F73A62"/>
    <w:rsid w:val="00FA5DC2"/>
    <w:rsid w:val="00FB07BD"/>
    <w:rsid w:val="00FC1329"/>
    <w:rsid w:val="00FD0B25"/>
    <w:rsid w:val="00FD15F5"/>
    <w:rsid w:val="00FD5C42"/>
    <w:rsid w:val="00FD5D17"/>
    <w:rsid w:val="00FF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F237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07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7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3B53"/>
    <w:pPr>
      <w:ind w:left="720"/>
      <w:contextualSpacing/>
    </w:pPr>
  </w:style>
  <w:style w:type="character" w:customStyle="1" w:styleId="ac-default1">
    <w:name w:val="ac-default1"/>
    <w:basedOn w:val="DefaultParagraphFont"/>
    <w:rsid w:val="00FB07BD"/>
    <w:rPr>
      <w:b w:val="0"/>
      <w:bCs w:val="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4D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DE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42B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CBE234-0B98-48EB-8F0E-750C1D132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 Forest College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onks, Colleen</cp:lastModifiedBy>
  <cp:revision>2</cp:revision>
  <cp:lastPrinted>2016-10-20T15:17:00Z</cp:lastPrinted>
  <dcterms:created xsi:type="dcterms:W3CDTF">2018-11-01T19:05:00Z</dcterms:created>
  <dcterms:modified xsi:type="dcterms:W3CDTF">2018-11-01T19:05:00Z</dcterms:modified>
</cp:coreProperties>
</file>